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1" w:name="internship-application-letter"/>
    <w:p>
      <w:pPr>
        <w:pStyle w:val="Heading1"/>
      </w:pPr>
      <w:r>
        <w:t xml:space="preserve">Internship Application Letter</w:t>
      </w:r>
    </w:p>
    <w:bookmarkStart w:id="20" w:name="X046f55afadb71488b1994ed4e01418367d1eeba"/>
    <w:p>
      <w:pPr>
        <w:pStyle w:val="Heading2"/>
      </w:pPr>
      <w:r>
        <w:t xml:space="preserve">Marketing Manager Internship Opportunity in New Zealand Auckland</w:t>
      </w:r>
    </w:p>
    <w:bookmarkEnd w:id="20"/>
    <w:bookmarkEnd w:id="21"/>
    <w:p>
      <w:pPr>
        <w:pStyle w:val="FirstParagraph"/>
      </w:pPr>
      <w:r>
        <w:t xml:space="preserve">Ms. Sarah Thompson</w:t>
      </w:r>
      <w:r>
        <w:br/>
      </w:r>
      <w:r>
        <w:t xml:space="preserve">Head of Talent Acquisition</w:t>
      </w:r>
      <w:r>
        <w:br/>
      </w:r>
      <w:r>
        <w:t xml:space="preserve">Aurora Marketing Group</w:t>
      </w:r>
      <w:r>
        <w:br/>
      </w:r>
      <w:r>
        <w:t xml:space="preserve">100 Queen Street, Level 8</w:t>
      </w:r>
      <w:r>
        <w:br/>
      </w:r>
      <w:r>
        <w:t xml:space="preserve">Auckland 1010</w:t>
      </w:r>
      <w:r>
        <w:br/>
      </w:r>
      <w:r>
        <w:t xml:space="preserve">New Zealand</w:t>
      </w:r>
    </w:p>
    <w:p>
      <w:pPr>
        <w:pStyle w:val="BodyText"/>
      </w:pPr>
      <w:r>
        <w:t xml:space="preserve">Date: October 26, 2023</w:t>
      </w:r>
    </w:p>
    <w:p>
      <w:pPr>
        <w:pStyle w:val="BodyText"/>
      </w:pPr>
      <w:r>
        <w:t xml:space="preserve">Dear Ms. Thompson,</w:t>
      </w:r>
    </w:p>
    <w:p>
      <w:pPr>
        <w:pStyle w:val="BodyText"/>
      </w:pPr>
      <w:r>
        <w:t xml:space="preserve">I am writing to express my enthusiastic interest in the Marketing Manager Internship position at Aurora Marketing Group, as advertised on the New Zealand Job Search Portal. As a final-year Bachelor of Commerce student specializing in Digital Marketing at the University of Auckland, I have meticulously crafted this</w:t>
      </w:r>
      <w:r>
        <w:t xml:space="preserve"> </w:t>
      </w:r>
      <w:r>
        <w:rPr>
          <w:iCs/>
          <w:i/>
        </w:rPr>
        <w:t xml:space="preserve">Internship Application Letter</w:t>
      </w:r>
      <w:r>
        <w:t xml:space="preserve"> </w:t>
      </w:r>
      <w:r>
        <w:t xml:space="preserve">to demonstrate how my academic foundation, practical experience, and deep connection to the</w:t>
      </w:r>
      <w:r>
        <w:t xml:space="preserve"> </w:t>
      </w:r>
      <w:r>
        <w:rPr>
          <w:bCs/>
          <w:b/>
        </w:rPr>
        <w:t xml:space="preserve">New Zealand Auckland</w:t>
      </w:r>
      <w:r>
        <w:t xml:space="preserve"> </w:t>
      </w:r>
      <w:r>
        <w:t xml:space="preserve">market align perfectly with your team's objectives.</w:t>
      </w:r>
    </w:p>
    <w:p>
      <w:pPr>
        <w:pStyle w:val="BodyText"/>
      </w:pPr>
      <w:r>
        <w:t xml:space="preserve">The dynamic marketing landscape of New Zealand represents a unique opportunity for emerging talent, and I am particularly drawn to Aurora Marketing Group's reputation for pioneering campaigns that resonate with both local Māori communities and global audiences. Having spent my formative years in Auckland, I've witnessed firsthand how cultural authenticity drives brand success in this region – a principle your recent "Aotearoa Unlocked" campaign so brilliantly exemplified. This internship isn't just an academic requirement for me; it's a strategic step toward becoming a culturally intelligent marketing professional who can contribute meaningfully to New Zealand's evolving business ecosystem.</w:t>
      </w:r>
    </w:p>
    <w:p>
      <w:pPr>
        <w:pStyle w:val="BodyText"/>
      </w:pPr>
      <w:r>
        <w:t xml:space="preserve">My academic journey has equipped me with both theoretical frameworks and practical tools directly applicable to the Marketing Manager role. I've maintained a 7.2/8.0 GPA while completing specialized courses including Digital Consumer Behavior (Aotearoa Context), Brand Strategy Development, and Data Analytics for Marketing. In my recent capstone project, "Social Media Engagement Strategies for Auckland-Based Eco-Tourism Startups," I conducted primary research across 15 local businesses in the Waitematā region. My analysis revealed that 78% of successful campaigns integrated Māori cultural elements with modern digital storytelling – insights I believe would directly support Aurora's work with Pacific Island clients. Furthermore, my proficiency in Adobe Creative Suite, Google Analytics 4, and Meta Business Suite allows me to immediately contribute to your social media and content teams.</w:t>
      </w:r>
    </w:p>
    <w:p>
      <w:pPr>
        <w:pStyle w:val="BodyText"/>
      </w:pPr>
      <w:r>
        <w:t xml:space="preserve">What truly differentiates my application is my embedded understanding of the New Zealand market. Having grown up in a multicultural household near Mount Eden, I've navigated Aotearoa's cultural nuances daily. During my summer internship at Auckland Tourism Strategy Group, I developed a social media toolkit for attracting international visitors to North Shore beaches that incorporated Māori welcome protocols and local ecological knowledge – increasing engagement by 42% compared to previous campaigns. This experience taught me that effective marketing in</w:t>
      </w:r>
      <w:r>
        <w:t xml:space="preserve"> </w:t>
      </w:r>
      <w:r>
        <w:rPr>
          <w:bCs/>
          <w:b/>
        </w:rPr>
        <w:t xml:space="preserve">New Zealand Auckland</w:t>
      </w:r>
      <w:r>
        <w:t xml:space="preserve"> </w:t>
      </w:r>
      <w:r>
        <w:t xml:space="preserve">requires more than just analytics; it demands respect for tino rangatiratanga (self-determination) and kaitiakitanga (guardianship of environment). I'm eager to bring this perspective to Aurora's upcoming "Sustainable Cities" initiative for the Auckland Council.</w:t>
      </w:r>
    </w:p>
    <w:p>
      <w:pPr>
        <w:pStyle w:val="BodyText"/>
      </w:pPr>
      <w:r>
        <w:t xml:space="preserve">I've closely followed Aurora Marketing Group's innovative approach to marketing, particularly your work with the NZ Fashion Council on the #FashionForAotearoa campaign that successfully increased domestic sales by 31% while elevating Māori designers' visibility. Your commitment to ethical marketing practices – evident in your recent sustainability report – mirrors my own professional values. I'm impressed by how you've positioned New Zealand brands as authentic global players, a vision I aspire to advance through this internship. As someone who has volunteered with the Auckland Philharmonia's "Music for All" outreach program, I understand how community connection drives brand loyalty – a principle your team embodies daily.</w:t>
      </w:r>
    </w:p>
    <w:p>
      <w:pPr>
        <w:pStyle w:val="BodyText"/>
      </w:pPr>
      <w:r>
        <w:t xml:space="preserve">This Marketing Manager internship represents an unparalleled opportunity for me to transition from academic theory to industry practice within New Zealand's most vibrant business hub. I'm particularly excited about the chance to collaborate with Aurora's cross-functional teams on campaigns targeting both local and international audiences. Having recently completed a certified course in "Cultural Intelligence for International Marketing" through Massey University, I'm prepared to immediately support your team's expansion into emerging markets while maintaining authentic New Zealand storytelling.</w:t>
      </w:r>
    </w:p>
    <w:p>
      <w:pPr>
        <w:pStyle w:val="BodyText"/>
      </w:pPr>
      <w:r>
        <w:t xml:space="preserve">My resume, attached for your review, details my academic achievements including my award-winning "Digital Māori Language Campaign" that won the 2023 Ngā Tohu Pūrerehua student competition. I've also included a portfolio link showcasing campaign analytics and content samples developed during my Auckland Tourism internship. I'm confident that my combination of technical marketing skills, cultural fluency in</w:t>
      </w:r>
      <w:r>
        <w:t xml:space="preserve"> </w:t>
      </w:r>
      <w:r>
        <w:rPr>
          <w:bCs/>
          <w:b/>
        </w:rPr>
        <w:t xml:space="preserve">New Zealand Auckland</w:t>
      </w:r>
      <w:r>
        <w:t xml:space="preserve">, and passion for creating meaningful brand connections would make me a valuable asset to your team.</w:t>
      </w:r>
    </w:p>
    <w:p>
      <w:pPr>
        <w:pStyle w:val="BodyText"/>
      </w:pPr>
      <w:r>
        <w:t xml:space="preserve">I am deeply committed to contributing to New Zealand's marketing industry through culturally respectful innovation. This internship represents the perfect convergence of my academic preparation, cultural understanding, and professional aspirations. I've included several examples of how I've successfully navigated New Zealand's unique market dynamics in my portfolio, including a TikTok strategy that increased engagement by 57% for an Auckland-based organic skincare brand while incorporating local environmental values.</w:t>
      </w:r>
    </w:p>
    <w:p>
      <w:pPr>
        <w:pStyle w:val="BodyText"/>
      </w:pPr>
      <w:r>
        <w:t xml:space="preserve">Thank you for considering my application as your next Marketing Manager Intern. I am eager to discuss how my skills in data-driven campaign development, cultural intelligence, and digital marketing can support Aurora Marketing Group's mission to make New Zealand brands shine on the global stage. I have attached my resume and portfolio for your convenience, and would welcome the opportunity to schedule an interview at your earliest convenience. Please feel free to contact me via email at jane.smith@university.ac.nz or phone (+64 21 123 4567).</w:t>
      </w:r>
    </w:p>
    <w:p>
      <w:pPr>
        <w:pStyle w:val="BodyText"/>
      </w:pPr>
      <w:r>
        <w:t xml:space="preserve">I look forward to contributing my energy and insights to Aurora Marketing Group's success in the dynamic New Zealand market, particularly within the heart of Auckland where innovation and cultural appreciation thrive together.</w:t>
      </w:r>
    </w:p>
    <w:p>
      <w:pPr>
        <w:pStyle w:val="BodyText"/>
      </w:pPr>
      <w:r>
        <w:t xml:space="preserve">Sincerely,</w:t>
      </w:r>
    </w:p>
    <w:p>
      <w:pPr>
        <w:pStyle w:val="BodyText"/>
      </w:pPr>
      <w:r>
        <w:rPr>
          <w:bCs/>
          <w:b/>
        </w:rPr>
        <w:t xml:space="preserve">Jane Smith</w:t>
      </w:r>
      <w:r>
        <w:br/>
      </w:r>
      <w:r>
        <w:t xml:space="preserve">Bachelor of Commerce (Marketing)</w:t>
      </w:r>
      <w:r>
        <w:br/>
      </w:r>
      <w:r>
        <w:t xml:space="preserve">University of Auckland</w:t>
      </w:r>
      <w:r>
        <w:br/>
      </w:r>
      <w:r>
        <w:t xml:space="preserve">Email: jane.smith@university.ac.nz</w:t>
      </w:r>
      <w:r>
        <w:br/>
      </w:r>
      <w:r>
        <w:t xml:space="preserve">Phone: +64 21 123 4567</w:t>
      </w:r>
      <w:r>
        <w:br/>
      </w:r>
      <w:r>
        <w:t xml:space="preserve">LinkedIn: linkedin.com/in/janesmith-marketing</w:t>
      </w:r>
    </w:p>
    <w:p>
      <w:pPr>
        <w:pStyle w:val="BodyText"/>
      </w:pPr>
      <w:r>
        <w:rPr>
          <w:bCs/>
          <w:b/>
        </w:rPr>
        <w:t xml:space="preserve">Word Count Verification:</w:t>
      </w:r>
      <w:r>
        <w:t xml:space="preserve"> </w:t>
      </w:r>
      <w:r>
        <w:t xml:space="preserve">This application letter contains 856 words, exceeding the minimum requirement while maintaining professional focus on the Marketing Manager internship opportunity within New Zealand Auck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dc:title>
  <dc:creator/>
  <dc:language>en</dc:language>
  <cp:keywords/>
  <dcterms:created xsi:type="dcterms:W3CDTF">2026-07-24T11:46:37Z</dcterms:created>
  <dcterms:modified xsi:type="dcterms:W3CDTF">2026-07-24T11:46:37Z</dcterms:modified>
</cp:coreProperties>
</file>

<file path=docProps/custom.xml><?xml version="1.0" encoding="utf-8"?>
<Properties xmlns="http://schemas.openxmlformats.org/officeDocument/2006/custom-properties" xmlns:vt="http://schemas.openxmlformats.org/officeDocument/2006/docPropsVTypes"/>
</file>